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Geologist position at your esteemed organization in the United States Houston. As a dedicated and experienced geologist with a strong foundation in earth sciences and a passion for exploring the dynamic geological landscapes of Texas, I am excited about the opportunity to contribute my expertise to your team. Houston, as a hub for energy innovation and environmental stewardship, offers an unparalleled environment for geological professionals to thrive, and I am eager to bring my skills in subsurface analysis, resource exploration, and sustainable practices to this vibrant industry.</w:t>
      </w:r>
    </w:p>
    <w:p>
      <w:pPr>
        <w:pStyle w:val="BodyText"/>
      </w:pPr>
      <w:r>
        <w:t xml:space="preserve">With over [X years] of experience in the field of geology, I have cultivated a deep understanding of both theoretical and practical aspects of earth sciences. My academic background includes a [Bachelor's/Master's/PhD] in Geology from [University Name], where I specialized in sedimentology, structural geology, and geochemistry. This foundation has been further strengthened by hands-on experience in various projects across the United States, including fieldwork in the Gulf Coast region and analytical work on subsurface data for hydrocarbon exploration. My career has been driven by a commitment to precision, innovation, and a proactive approach to solving complex geological challenges.</w:t>
      </w:r>
    </w:p>
    <w:p>
      <w:pPr>
        <w:pStyle w:val="BodyText"/>
      </w:pPr>
      <w:r>
        <w:t xml:space="preserve">One of my most notable achievements as a geologist was [insert specific achievement, e.g., "leading a team to identify new reservoir prospects in the Permian Basin that increased projected reserves by 20%"]. This project required not only technical expertise but also collaboration with interdisciplinary teams, including engineers and environmental scientists, to ensure compliance with regulatory standards while maximizing resource recovery. My ability to integrate geological data with advanced technologies such as seismic interpretation and GIS mapping has consistently allowed me to deliver results that align with both business objectives and environmental responsibility.</w:t>
      </w:r>
    </w:p>
    <w:p>
      <w:pPr>
        <w:pStyle w:val="BodyText"/>
      </w:pPr>
      <w:r>
        <w:t xml:space="preserve">What draws me specifically to the United States Houston is its unique position as a global leader in energy and geoscience innovation. Houston’s proximity to diverse geological formations, from the salt dome structures of the Gulf Coast to the Permian Basin’s vast oil reserves, provides an ideal laboratory for geologists. I am particularly inspired by the city’s commitment to advancing sustainable practices in energy extraction and environmental remediation. For instance, my work on [specific project or skill, e.g., "carbon capture and storage feasibility studies"] has prepared me to contribute to initiatives that balance economic growth with ecological preservation—a priority for many organizations in Houston.</w:t>
      </w:r>
    </w:p>
    <w:p>
      <w:pPr>
        <w:pStyle w:val="BodyText"/>
      </w:pPr>
      <w:r>
        <w:t xml:space="preserve">My technical skills are complemented by a strong ability to communicate complex geological concepts to stakeholders at all levels. Whether presenting findings to executives, collaborating with engineers on drilling plans, or mentoring junior geologists, I prioritize clarity and collaboration. I am proficient in industry-standard software such as [list specific tools, e.g., Petrel, GeoVision, ArcGIS], which enables me to analyze data efficiently and visualize subsurface structures with precision. Additionally, my attention to detail and problem-solving mindset have allowed me to consistently meet project deadlines while maintaining the highest standards of accuracy.</w:t>
      </w:r>
    </w:p>
    <w:p>
      <w:pPr>
        <w:pStyle w:val="BodyText"/>
      </w:pPr>
      <w:r>
        <w:t xml:space="preserve">As a Geologist in the United States Houston, I am keenly aware of the importance of adapting to the region’s unique challenges. The Gulf Coast’s dynamic geological environment, influenced by factors such as subsidence, seismic activity, and coastal erosion, demands a proactive approach to risk assessment and mitigation. My experience in [specific area, e.g., "coastal geology and hazard mapping"] has equipped me with the tools to address these issues effectively. For example, I recently [describe a relevant task or project], which demonstrated my ability to translate geological insights into actionable strategies for infrastructure development and environmental protection.</w:t>
      </w:r>
    </w:p>
    <w:p>
      <w:pPr>
        <w:pStyle w:val="BodyText"/>
      </w:pPr>
      <w:r>
        <w:t xml:space="preserve">Moreover, I am deeply committed to professional growth and staying at the forefront of geological advancements. I regularly attend industry conferences such as the American Association of Petroleum Geologists (AAPG) meetings and participate in workshops on emerging technologies like machine learning applications in geoscience. This dedication ensures that my skills remain current and that I can contribute innovative solutions to your organization’s projects.</w:t>
      </w:r>
    </w:p>
    <w:p>
      <w:pPr>
        <w:pStyle w:val="BodyText"/>
      </w:pPr>
      <w:r>
        <w:t xml:space="preserve">The United States Houston is not just a location for me—it is a community of professionals who share a passion for advancing the field of geology. I am particularly drawn to [specific company or organization, if known] because of its reputation for [specific value or achievement, e.g., "leading-edge research in unconventional resources" or "commitment to sustainable energy practices"]. I believe that my background in [specific area, e.g., "hydrocarbon exploration and environmental geology"] aligns seamlessly with your mission to [reference company mission or goals].</w:t>
      </w:r>
    </w:p>
    <w:p>
      <w:pPr>
        <w:pStyle w:val="BodyText"/>
      </w:pPr>
      <w:r>
        <w:t xml:space="preserve">In addition to my technical qualifications, I bring a collaborative spirit and a strong work ethic. I thrive in fast-paced environments where adaptability and creativity are essential. My ability to work independently as well as part of a team ensures that I can contribute effectively to your projects while maintaining open lines of communication with colleagues and stakeholders.</w:t>
      </w:r>
    </w:p>
    <w:p>
      <w:pPr>
        <w:pStyle w:val="BodyText"/>
      </w:pPr>
      <w:r>
        <w:t xml:space="preserve">I am excited about the opportunity to bring my expertise in geology to the United States Houston and support your organization’s goals. I would welcome the chance to discuss how my background, skills, and enthusiasm for geological science can benefit your team. Thank you for considering my application. I look forward to the possibility of contributing to your continued succes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dc:title>
  <dc:creator/>
  <cp:keywords/>
  <dcterms:created xsi:type="dcterms:W3CDTF">2025-12-10T08:44:15Z</dcterms:created>
  <dcterms:modified xsi:type="dcterms:W3CDTF">2025-12-10T08:44:15Z</dcterms:modified>
</cp:coreProperties>
</file>

<file path=docProps/custom.xml><?xml version="1.0" encoding="utf-8"?>
<Properties xmlns="http://schemas.openxmlformats.org/officeDocument/2006/custom-properties" xmlns:vt="http://schemas.openxmlformats.org/officeDocument/2006/docPropsVTypes"/>
</file>